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15C18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6206C049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380B99DF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301AC253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D9DBA7B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7707A95E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7BF96D30" w14:textId="77777777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2ADEB5F6" w14:textId="77777777" w:rsidR="00030EE3" w:rsidRPr="009857AD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9857AD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ВЕЛИКО</w:t>
      </w:r>
      <w:proofErr w:type="gramEnd"/>
      <w:r w:rsidR="009857AD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ГРАДИШТЕ</w:t>
      </w:r>
    </w:p>
    <w:p w14:paraId="3CF76B05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7AD171AF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500342BB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45"/>
        <w:gridCol w:w="3283"/>
        <w:gridCol w:w="6328"/>
      </w:tblGrid>
      <w:tr w:rsidR="00030EE3" w:rsidRPr="0066540E" w14:paraId="463A0A71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823D90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24993E6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946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53FC91AA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BAF70A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481D48A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C3A77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B075130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B6D164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FB79E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7F846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4742A7BC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2C27C40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25669C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E53D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3C0C127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329A838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0274CC7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3F5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4BEE45D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A4B8C8A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6F5B7248" w14:textId="77777777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713E6E0F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23C206E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7B4E191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775396" w:rsidRPr="0066540E" w14:paraId="463899EF" w14:textId="77777777" w:rsidTr="001D54C8">
        <w:trPr>
          <w:gridAfter w:val="1"/>
          <w:wAfter w:w="8647" w:type="dxa"/>
        </w:trPr>
        <w:tc>
          <w:tcPr>
            <w:tcW w:w="704" w:type="dxa"/>
            <w:shd w:val="clear" w:color="auto" w:fill="E7E6E6" w:themeFill="background2"/>
            <w:vAlign w:val="center"/>
          </w:tcPr>
          <w:p w14:paraId="0311355B" w14:textId="77777777" w:rsidR="00775396" w:rsidRPr="0066540E" w:rsidRDefault="00775396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675765" w:rsidRPr="0066540E" w14:paraId="2A92B810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476304F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4527FFF2" w14:textId="77777777" w:rsidR="00675765" w:rsidRPr="002D1A13" w:rsidRDefault="00675765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75765" w:rsidRPr="0066540E" w14:paraId="3E206FD9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9AC0C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8736618" w14:textId="77777777"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14:paraId="3BA29954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7D6FBC75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14:paraId="429DD289" w14:textId="77777777"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14:paraId="3344042C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67E0F0E6" w14:textId="77777777"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14:paraId="3B868909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14:paraId="526964CB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360E705" w14:textId="77777777"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78B9F41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14:paraId="05A5DBDA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304C93F7" w14:textId="77777777"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4D54ADE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46EFEC52" w14:textId="77777777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14:paraId="7D49F37B" w14:textId="77777777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90EB2E4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14:paraId="63F19C62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406"/>
        <w:gridCol w:w="2311"/>
      </w:tblGrid>
      <w:tr w:rsidR="008A0D35" w:rsidRPr="0066540E" w14:paraId="577D6F44" w14:textId="77777777" w:rsidTr="00650A2A">
        <w:tc>
          <w:tcPr>
            <w:tcW w:w="2979" w:type="pct"/>
          </w:tcPr>
          <w:p w14:paraId="47094759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14:paraId="4A0302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708FCB76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6C0391D6" w14:textId="77777777" w:rsidTr="00650A2A">
        <w:tc>
          <w:tcPr>
            <w:tcW w:w="2979" w:type="pct"/>
          </w:tcPr>
          <w:p w14:paraId="02227839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7F6AC120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3D7FDF17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D9E4680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4798B771" w14:textId="77777777" w:rsidTr="00650A2A">
        <w:trPr>
          <w:trHeight w:val="686"/>
        </w:trPr>
        <w:tc>
          <w:tcPr>
            <w:tcW w:w="2979" w:type="pct"/>
          </w:tcPr>
          <w:p w14:paraId="5FFEA9F7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47CB3FDF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5B5E315E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48C25127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1B01C9C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73B222F1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3C46658A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7ABC8185" w14:textId="77777777" w:rsidTr="00B84152">
        <w:trPr>
          <w:trHeight w:val="338"/>
        </w:trPr>
        <w:tc>
          <w:tcPr>
            <w:tcW w:w="9356" w:type="dxa"/>
          </w:tcPr>
          <w:p w14:paraId="13F36027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20A9AAA6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2CC1C4DA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4E9A0EEF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280478C6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19557733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073BB9D9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7ECAB04C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11B470FD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0DA4C78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2B6B14AF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5F41C5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3E3871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05498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02CACB2A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C2EB54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1EA56073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E0AEF9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4971EC06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327890A0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005C5DBC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565119EC" w14:textId="77777777"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14:paraId="687EEC41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7284B775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14:paraId="22668662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683A5F4A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14:paraId="3238FCE7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23E11AD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14:paraId="0C99B29E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4F4B08B4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7F6606F9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08268B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9CCF495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6CFE72C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54E38FA6" w14:textId="77777777" w:rsidTr="00762C0D">
        <w:tc>
          <w:tcPr>
            <w:tcW w:w="9323" w:type="dxa"/>
          </w:tcPr>
          <w:p w14:paraId="00E4642C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287EA56B" w14:textId="77777777" w:rsidTr="00DC708F">
        <w:tc>
          <w:tcPr>
            <w:tcW w:w="9323" w:type="dxa"/>
            <w:vAlign w:val="center"/>
          </w:tcPr>
          <w:p w14:paraId="390ABED4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6C47A30E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13473A56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lastRenderedPageBreak/>
              <w:drawing>
                <wp:inline distT="0" distB="0" distL="0" distR="0" wp14:anchorId="1983EE09" wp14:editId="754F9566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09236ADC" wp14:editId="2EC736B1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95BE99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41BDC6C1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7CC92F50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1D9CC267" w14:textId="77777777"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21DABCAA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2B89E3B1" wp14:editId="63F0CA66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5F849807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2791A7BD" wp14:editId="19DCBABB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0B65CBA3" w14:textId="77777777" w:rsidTr="008A0ADF">
        <w:trPr>
          <w:trHeight w:val="2582"/>
        </w:trPr>
        <w:tc>
          <w:tcPr>
            <w:tcW w:w="9323" w:type="dxa"/>
          </w:tcPr>
          <w:p w14:paraId="4D290A0C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43F44CD5" wp14:editId="0E346A5D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0BE1233E" wp14:editId="5711B08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3A733D1C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71FC3156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FDAC19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C01EA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6522A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EFDBD4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D12875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0A058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58374D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F266A05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BE1CDC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073F1E0B" w14:textId="77777777" w:rsidTr="00EC747B">
        <w:trPr>
          <w:trHeight w:val="2420"/>
        </w:trPr>
        <w:tc>
          <w:tcPr>
            <w:tcW w:w="9323" w:type="dxa"/>
          </w:tcPr>
          <w:p w14:paraId="5B41EA08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0ABC0921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5CAD1A6E" wp14:editId="77DBD86E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6AB6F0C1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B703E20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14:paraId="3C0C18F5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72645D9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2525D50" w14:textId="77777777"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3CD2AAD7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78F0DFB5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BC30848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2190CB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66BC7F08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68623417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1A753C8F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EA10A80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231C8E18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A06D5">
      <w:headerReference w:type="default" r:id="rId15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27F05" w14:textId="77777777" w:rsidR="0004067A" w:rsidRDefault="0004067A" w:rsidP="00CB7E8C">
      <w:pPr>
        <w:spacing w:after="0" w:line="240" w:lineRule="auto"/>
      </w:pPr>
      <w:r>
        <w:separator/>
      </w:r>
    </w:p>
  </w:endnote>
  <w:endnote w:type="continuationSeparator" w:id="0">
    <w:p w14:paraId="54B7C926" w14:textId="77777777" w:rsidR="0004067A" w:rsidRDefault="0004067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AF86F" w14:textId="77777777" w:rsidR="0004067A" w:rsidRDefault="0004067A" w:rsidP="00CB7E8C">
      <w:pPr>
        <w:spacing w:after="0" w:line="240" w:lineRule="auto"/>
      </w:pPr>
      <w:r>
        <w:separator/>
      </w:r>
    </w:p>
  </w:footnote>
  <w:footnote w:type="continuationSeparator" w:id="0">
    <w:p w14:paraId="07B4D79F" w14:textId="77777777" w:rsidR="0004067A" w:rsidRDefault="0004067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AED50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2109503115">
    <w:abstractNumId w:val="22"/>
  </w:num>
  <w:num w:numId="2" w16cid:durableId="642856540">
    <w:abstractNumId w:val="15"/>
  </w:num>
  <w:num w:numId="3" w16cid:durableId="1365324935">
    <w:abstractNumId w:val="23"/>
  </w:num>
  <w:num w:numId="4" w16cid:durableId="1082333304">
    <w:abstractNumId w:val="7"/>
  </w:num>
  <w:num w:numId="5" w16cid:durableId="1662663495">
    <w:abstractNumId w:val="13"/>
  </w:num>
  <w:num w:numId="6" w16cid:durableId="577524155">
    <w:abstractNumId w:val="27"/>
  </w:num>
  <w:num w:numId="7" w16cid:durableId="1092118922">
    <w:abstractNumId w:val="11"/>
  </w:num>
  <w:num w:numId="8" w16cid:durableId="1011030947">
    <w:abstractNumId w:val="14"/>
  </w:num>
  <w:num w:numId="9" w16cid:durableId="1545407597">
    <w:abstractNumId w:val="29"/>
  </w:num>
  <w:num w:numId="10" w16cid:durableId="1378817478">
    <w:abstractNumId w:val="28"/>
  </w:num>
  <w:num w:numId="11" w16cid:durableId="220748286">
    <w:abstractNumId w:val="6"/>
  </w:num>
  <w:num w:numId="12" w16cid:durableId="30808310">
    <w:abstractNumId w:val="26"/>
  </w:num>
  <w:num w:numId="13" w16cid:durableId="1073703681">
    <w:abstractNumId w:val="20"/>
  </w:num>
  <w:num w:numId="14" w16cid:durableId="1679771320">
    <w:abstractNumId w:val="2"/>
  </w:num>
  <w:num w:numId="15" w16cid:durableId="186329418">
    <w:abstractNumId w:val="8"/>
  </w:num>
  <w:num w:numId="16" w16cid:durableId="608662123">
    <w:abstractNumId w:val="18"/>
  </w:num>
  <w:num w:numId="17" w16cid:durableId="1213662937">
    <w:abstractNumId w:val="25"/>
  </w:num>
  <w:num w:numId="18" w16cid:durableId="849292671">
    <w:abstractNumId w:val="17"/>
  </w:num>
  <w:num w:numId="19" w16cid:durableId="499732014">
    <w:abstractNumId w:val="0"/>
  </w:num>
  <w:num w:numId="20" w16cid:durableId="1120953273">
    <w:abstractNumId w:val="10"/>
  </w:num>
  <w:num w:numId="21" w16cid:durableId="1745487990">
    <w:abstractNumId w:val="3"/>
  </w:num>
  <w:num w:numId="22" w16cid:durableId="1317226818">
    <w:abstractNumId w:val="5"/>
  </w:num>
  <w:num w:numId="23" w16cid:durableId="625625346">
    <w:abstractNumId w:val="21"/>
  </w:num>
  <w:num w:numId="24" w16cid:durableId="475029317">
    <w:abstractNumId w:val="9"/>
  </w:num>
  <w:num w:numId="25" w16cid:durableId="17125936">
    <w:abstractNumId w:val="16"/>
  </w:num>
  <w:num w:numId="26" w16cid:durableId="1759211886">
    <w:abstractNumId w:val="19"/>
  </w:num>
  <w:num w:numId="27" w16cid:durableId="1094783475">
    <w:abstractNumId w:val="1"/>
  </w:num>
  <w:num w:numId="28" w16cid:durableId="373388560">
    <w:abstractNumId w:val="12"/>
  </w:num>
  <w:num w:numId="29" w16cid:durableId="1307003698">
    <w:abstractNumId w:val="24"/>
  </w:num>
  <w:num w:numId="30" w16cid:durableId="944075793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067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7539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857AD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4755D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A06D5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9A44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FF2AAF-1EF7-4E11-8368-64BF33602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U-SLADJA</cp:lastModifiedBy>
  <cp:revision>6</cp:revision>
  <cp:lastPrinted>2022-07-28T07:50:00Z</cp:lastPrinted>
  <dcterms:created xsi:type="dcterms:W3CDTF">2022-05-23T09:10:00Z</dcterms:created>
  <dcterms:modified xsi:type="dcterms:W3CDTF">2022-07-28T07:50:00Z</dcterms:modified>
</cp:coreProperties>
</file>